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B17F6" w14:textId="3B02BF7F" w:rsidR="00FD5182" w:rsidRPr="00FD5182" w:rsidRDefault="00FD5182" w:rsidP="00FD5182">
      <w:pPr>
        <w:jc w:val="center"/>
        <w:rPr>
          <w:sz w:val="40"/>
          <w:szCs w:val="40"/>
          <w:lang w:val="en-US"/>
        </w:rPr>
      </w:pPr>
      <w:r w:rsidRPr="00FD5182">
        <w:rPr>
          <w:sz w:val="40"/>
          <w:szCs w:val="40"/>
          <w:lang w:val="en-US"/>
        </w:rPr>
        <w:t>README</w:t>
      </w:r>
    </w:p>
    <w:p w14:paraId="0BCDA074" w14:textId="77777777" w:rsidR="00FD5182" w:rsidRDefault="00FD5182" w:rsidP="00FD5182">
      <w:pPr>
        <w:rPr>
          <w:lang w:val="en-US"/>
        </w:rPr>
      </w:pPr>
    </w:p>
    <w:p w14:paraId="1AB8B968" w14:textId="2B094280" w:rsidR="00FD5182" w:rsidRDefault="00FD5182" w:rsidP="00FD5182">
      <w:pPr>
        <w:rPr>
          <w:lang w:val="en-US"/>
        </w:rPr>
      </w:pPr>
      <w:r>
        <w:rPr>
          <w:lang w:val="en-US"/>
        </w:rPr>
        <w:t xml:space="preserve">There is </w:t>
      </w:r>
      <w:r w:rsidRPr="000460F8">
        <w:rPr>
          <w:b/>
          <w:bCs/>
          <w:lang w:val="en-US"/>
        </w:rPr>
        <w:t>sort_algo</w:t>
      </w:r>
      <w:r w:rsidR="004F661E">
        <w:rPr>
          <w:b/>
          <w:bCs/>
          <w:lang w:val="en-US"/>
        </w:rPr>
        <w:t>r</w:t>
      </w:r>
      <w:r w:rsidRPr="000460F8">
        <w:rPr>
          <w:b/>
          <w:bCs/>
          <w:lang w:val="en-US"/>
        </w:rPr>
        <w:t>ithm_main</w:t>
      </w:r>
      <w:r w:rsidR="009846FC">
        <w:rPr>
          <w:b/>
          <w:bCs/>
          <w:lang w:val="en-US"/>
        </w:rPr>
        <w:t>.py</w:t>
      </w:r>
      <w:r w:rsidR="000460F8">
        <w:rPr>
          <w:b/>
          <w:bCs/>
          <w:lang w:val="en-US"/>
        </w:rPr>
        <w:t xml:space="preserve"> </w:t>
      </w:r>
      <w:r w:rsidR="001551EC" w:rsidRPr="001551EC">
        <w:rPr>
          <w:lang w:val="en-US"/>
        </w:rPr>
        <w:t>file</w:t>
      </w:r>
      <w:r>
        <w:rPr>
          <w:lang w:val="en-US"/>
        </w:rPr>
        <w:t xml:space="preserve"> which calls sorting algorithm methods. User has to choose which algorithm to run from given choices. After selection of the choice, output will be displayed having execution times for average, already sorted (best case) and reverse sorted</w:t>
      </w:r>
      <w:r w:rsidR="001E7F3E">
        <w:rPr>
          <w:lang w:val="en-US"/>
        </w:rPr>
        <w:t xml:space="preserve"> </w:t>
      </w:r>
      <w:r>
        <w:rPr>
          <w:lang w:val="en-US"/>
        </w:rPr>
        <w:t>(worst case) cases.</w:t>
      </w:r>
    </w:p>
    <w:p w14:paraId="4260E833" w14:textId="77777777" w:rsidR="00FD5182" w:rsidRDefault="00FD5182">
      <w:pPr>
        <w:rPr>
          <w:lang w:val="en-US"/>
        </w:rPr>
      </w:pPr>
    </w:p>
    <w:p w14:paraId="2231EAE0" w14:textId="5C36EE4D" w:rsidR="00481ABF" w:rsidRDefault="00FD5182">
      <w:pPr>
        <w:rPr>
          <w:lang w:val="en-US"/>
        </w:rPr>
      </w:pPr>
      <w:r>
        <w:rPr>
          <w:lang w:val="en-US"/>
        </w:rPr>
        <w:t>Instructions to run the code:</w:t>
      </w:r>
    </w:p>
    <w:p w14:paraId="69985BE3" w14:textId="7BEC501F" w:rsidR="00FD5182" w:rsidRDefault="00FD5182">
      <w:pPr>
        <w:rPr>
          <w:lang w:val="en-US"/>
        </w:rPr>
      </w:pPr>
      <w:r>
        <w:rPr>
          <w:lang w:val="en-US"/>
        </w:rPr>
        <w:t xml:space="preserve">1)python sorting_algorithm_main.py </w:t>
      </w:r>
    </w:p>
    <w:p w14:paraId="51F80A74" w14:textId="239BAF31" w:rsidR="00FD5182" w:rsidRDefault="00FD5182">
      <w:pPr>
        <w:rPr>
          <w:lang w:val="en-US"/>
        </w:rPr>
      </w:pPr>
      <w:r>
        <w:rPr>
          <w:lang w:val="en-US"/>
        </w:rPr>
        <w:t xml:space="preserve">2) Choose the algorithm from 6 choices. </w:t>
      </w:r>
    </w:p>
    <w:p w14:paraId="269CB668" w14:textId="52F1398F" w:rsidR="00FB6D8A" w:rsidRDefault="00544F87">
      <w:pPr>
        <w:rPr>
          <w:lang w:val="en-US"/>
        </w:rPr>
      </w:pPr>
      <w:r>
        <w:rPr>
          <w:noProof/>
        </w:rPr>
        <w:drawing>
          <wp:inline distT="0" distB="0" distL="0" distR="0" wp14:anchorId="297C7450" wp14:editId="40E7E399">
            <wp:extent cx="6431280" cy="3238500"/>
            <wp:effectExtent l="0" t="0" r="7620" b="0"/>
            <wp:docPr id="1"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10;&#10;Description automatically generated"/>
                    <pic:cNvPicPr/>
                  </pic:nvPicPr>
                  <pic:blipFill>
                    <a:blip r:embed="rId4"/>
                    <a:stretch>
                      <a:fillRect/>
                    </a:stretch>
                  </pic:blipFill>
                  <pic:spPr>
                    <a:xfrm>
                      <a:off x="0" y="0"/>
                      <a:ext cx="6431280" cy="3238500"/>
                    </a:xfrm>
                    <a:prstGeom prst="rect">
                      <a:avLst/>
                    </a:prstGeom>
                  </pic:spPr>
                </pic:pic>
              </a:graphicData>
            </a:graphic>
          </wp:inline>
        </w:drawing>
      </w:r>
    </w:p>
    <w:p w14:paraId="0B3A0DCD" w14:textId="63BBE697" w:rsidR="00BD239D" w:rsidRDefault="00BD239D">
      <w:pPr>
        <w:rPr>
          <w:lang w:val="en-US"/>
        </w:rPr>
      </w:pPr>
      <w:r>
        <w:rPr>
          <w:lang w:val="en-US"/>
        </w:rPr>
        <w:t>3) After selecting which sorting to run the output would be the time for input sizes for all 3 cases</w:t>
      </w:r>
    </w:p>
    <w:p w14:paraId="3A8A14C2" w14:textId="3FB40830" w:rsidR="00863884" w:rsidRDefault="00863884">
      <w:pPr>
        <w:rPr>
          <w:lang w:val="en-US"/>
        </w:rPr>
      </w:pPr>
      <w:r>
        <w:rPr>
          <w:lang w:val="en-US"/>
        </w:rPr>
        <w:t>4) You can even run all algorithms together and would display all the 3 cases for all algorithms</w:t>
      </w:r>
    </w:p>
    <w:p w14:paraId="70C609B0" w14:textId="786EAB6E" w:rsidR="00FD5182" w:rsidRDefault="00FD5182">
      <w:pPr>
        <w:rPr>
          <w:lang w:val="en-US"/>
        </w:rPr>
      </w:pPr>
    </w:p>
    <w:p w14:paraId="715A3018" w14:textId="76361977" w:rsidR="00FD5182" w:rsidRDefault="00FD5182">
      <w:pPr>
        <w:rPr>
          <w:lang w:val="en-US"/>
        </w:rPr>
      </w:pPr>
      <w:r>
        <w:rPr>
          <w:lang w:val="en-US"/>
        </w:rPr>
        <w:t xml:space="preserve">Note: </w:t>
      </w:r>
      <w:r w:rsidR="003E6F11">
        <w:rPr>
          <w:lang w:val="en-US"/>
        </w:rPr>
        <w:t>F</w:t>
      </w:r>
      <w:r>
        <w:rPr>
          <w:lang w:val="en-US"/>
        </w:rPr>
        <w:t>or all algorithm</w:t>
      </w:r>
      <w:r w:rsidR="003E6F11">
        <w:rPr>
          <w:lang w:val="en-US"/>
        </w:rPr>
        <w:t>s</w:t>
      </w:r>
      <w:r>
        <w:rPr>
          <w:lang w:val="en-US"/>
        </w:rPr>
        <w:t>, same input array is us</w:t>
      </w:r>
      <w:r w:rsidR="003E6F11">
        <w:rPr>
          <w:lang w:val="en-US"/>
        </w:rPr>
        <w:t>ed</w:t>
      </w:r>
      <w:r>
        <w:rPr>
          <w:lang w:val="en-US"/>
        </w:rPr>
        <w:t>.</w:t>
      </w:r>
    </w:p>
    <w:p w14:paraId="3BBC1D45" w14:textId="328EF092" w:rsidR="00FD5182" w:rsidRDefault="00FD5182">
      <w:pPr>
        <w:rPr>
          <w:lang w:val="en-US"/>
        </w:rPr>
      </w:pPr>
    </w:p>
    <w:p w14:paraId="3B938412" w14:textId="253E68B4" w:rsidR="00FD5182" w:rsidRDefault="00FD5182">
      <w:pPr>
        <w:rPr>
          <w:lang w:val="en-US"/>
        </w:rPr>
      </w:pPr>
    </w:p>
    <w:p w14:paraId="664383C6" w14:textId="21F2D301" w:rsidR="00FD5182" w:rsidRPr="00FD5182" w:rsidRDefault="00FD5182">
      <w:pPr>
        <w:rPr>
          <w:lang w:val="en-US"/>
        </w:rPr>
      </w:pPr>
    </w:p>
    <w:sectPr w:rsidR="00FD5182" w:rsidRPr="00FD51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LQwMTU3MrQ0NzRW0lEKTi0uzszPAykwrAUA4flAJywAAAA="/>
  </w:docVars>
  <w:rsids>
    <w:rsidRoot w:val="00FD5182"/>
    <w:rsid w:val="000460F8"/>
    <w:rsid w:val="001551EC"/>
    <w:rsid w:val="001E7F3E"/>
    <w:rsid w:val="003E6F11"/>
    <w:rsid w:val="00481ABF"/>
    <w:rsid w:val="004F661E"/>
    <w:rsid w:val="00544F87"/>
    <w:rsid w:val="007B6987"/>
    <w:rsid w:val="00863884"/>
    <w:rsid w:val="009846FC"/>
    <w:rsid w:val="00A7357E"/>
    <w:rsid w:val="00B1298D"/>
    <w:rsid w:val="00BD239D"/>
    <w:rsid w:val="00FB6D8A"/>
    <w:rsid w:val="00FD518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94836"/>
  <w15:chartTrackingRefBased/>
  <w15:docId w15:val="{D7ABE902-FF97-43EF-9C2E-DA375F345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99</Words>
  <Characters>569</Characters>
  <Application>Microsoft Office Word</Application>
  <DocSecurity>0</DocSecurity>
  <Lines>4</Lines>
  <Paragraphs>1</Paragraphs>
  <ScaleCrop>false</ScaleCrop>
  <Company/>
  <LinksUpToDate>false</LinksUpToDate>
  <CharactersWithSpaces>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itra Apte</dc:creator>
  <cp:keywords/>
  <dc:description/>
  <cp:lastModifiedBy>Ajinkya Gadgil</cp:lastModifiedBy>
  <cp:revision>15</cp:revision>
  <dcterms:created xsi:type="dcterms:W3CDTF">2021-10-02T00:43:00Z</dcterms:created>
  <dcterms:modified xsi:type="dcterms:W3CDTF">2021-10-02T01:30:00Z</dcterms:modified>
</cp:coreProperties>
</file>